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7501D" w14:textId="26BB1808" w:rsidR="00607D42" w:rsidRPr="00D46B99" w:rsidRDefault="005D10C2" w:rsidP="00D46B99">
      <w:pPr>
        <w:jc w:val="center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  <w:r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OMIS</w:t>
      </w:r>
      <w:r w:rsidR="008A5967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 xml:space="preserve"> 673</w:t>
      </w:r>
      <w:r w:rsidR="00607D42" w:rsidRPr="00607D42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 xml:space="preserve"> </w:t>
      </w:r>
      <w:r w:rsidR="008A5967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 xml:space="preserve">MODULE </w:t>
      </w:r>
      <w:r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4</w:t>
      </w:r>
      <w:r w:rsidR="0071046D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 xml:space="preserve"> </w:t>
      </w:r>
      <w:r w:rsidR="008A5967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HOMEWORK</w:t>
      </w:r>
      <w:r w:rsidR="008A5967" w:rsidRPr="00D46B9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CB1579" w14:textId="77777777" w:rsidR="000B1C75" w:rsidRPr="000B1C75" w:rsidRDefault="000B1C75" w:rsidP="000B1C75">
      <w:pPr>
        <w:pStyle w:val="ListParagraph"/>
        <w:ind w:leftChars="0"/>
        <w:rPr>
          <w:rFonts w:ascii="Times New Roman" w:hAnsi="Times New Roman" w:cs="Times New Roman"/>
          <w:b/>
          <w:sz w:val="24"/>
          <w:szCs w:val="24"/>
        </w:rPr>
      </w:pPr>
    </w:p>
    <w:p w14:paraId="1B648FFA" w14:textId="77777777" w:rsidR="00E10AEE" w:rsidRDefault="00E10AEE" w:rsidP="00E10AEE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 xml:space="preserve">Visual </w:t>
      </w:r>
      <w:r w:rsidRPr="00697037">
        <w:rPr>
          <w:rFonts w:ascii="Times New Roman" w:hAnsi="Times New Roman" w:cs="Times New Roman" w:hint="eastAsia"/>
          <w:b/>
          <w:sz w:val="24"/>
          <w:szCs w:val="24"/>
          <w:shd w:val="pct15" w:color="auto" w:fill="FFFFFF"/>
        </w:rPr>
        <w:t>1</w:t>
      </w:r>
      <w:r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 xml:space="preserve"> (</w:t>
      </w: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>20 points</w:t>
      </w:r>
      <w:r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>)</w:t>
      </w:r>
      <w:r w:rsidRPr="003122CC"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>:</w:t>
      </w:r>
      <w:r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 xml:space="preserve"> </w:t>
      </w:r>
    </w:p>
    <w:p w14:paraId="11AA280B" w14:textId="53F958C8" w:rsidR="00E10AEE" w:rsidRDefault="00793193" w:rsidP="00E10AEE">
      <w:pPr>
        <w:pStyle w:val="ListParagraph"/>
        <w:numPr>
          <w:ilvl w:val="0"/>
          <w:numId w:val="10"/>
        </w:numPr>
        <w:ind w:leftChars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>In your “</w:t>
      </w:r>
      <w:r w:rsidR="005D10C2">
        <w:rPr>
          <w:rFonts w:ascii="Times New Roman" w:hAnsi="Times New Roman" w:cs="Times New Roman"/>
          <w:sz w:val="24"/>
          <w:szCs w:val="24"/>
          <w:shd w:val="pct15" w:color="auto" w:fill="FFFFFF"/>
        </w:rPr>
        <w:t>OMIS</w:t>
      </w: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673 </w:t>
      </w:r>
      <w:r w:rsidR="005D10C2">
        <w:rPr>
          <w:rFonts w:ascii="Times New Roman" w:hAnsi="Times New Roman" w:cs="Times New Roman"/>
          <w:sz w:val="24"/>
          <w:szCs w:val="24"/>
          <w:shd w:val="pct15" w:color="auto" w:fill="FFFFFF"/>
        </w:rPr>
        <w:t>Class</w:t>
      </w: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Data” file, find two tables, </w:t>
      </w:r>
      <w:r w:rsidR="00E10AEE">
        <w:rPr>
          <w:rFonts w:ascii="Times New Roman" w:hAnsi="Times New Roman" w:cs="Times New Roman"/>
          <w:sz w:val="24"/>
          <w:szCs w:val="24"/>
          <w:shd w:val="pct15" w:color="auto" w:fill="FFFFFF"/>
        </w:rPr>
        <w:t>“Clinic Patients Demographics (copy)” dataset and “Patient Readmission Days” dataset</w:t>
      </w: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. </w:t>
      </w:r>
    </w:p>
    <w:p w14:paraId="78899745" w14:textId="59368359" w:rsidR="00793193" w:rsidRDefault="00793193" w:rsidP="00E10AEE">
      <w:pPr>
        <w:pStyle w:val="ListParagraph"/>
        <w:numPr>
          <w:ilvl w:val="0"/>
          <w:numId w:val="10"/>
        </w:numPr>
        <w:ind w:leftChars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>C</w:t>
      </w: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ombine the two tables properly either using Joining or Relationships technique. </w:t>
      </w:r>
    </w:p>
    <w:p w14:paraId="6FBACD6B" w14:textId="4AA988B4" w:rsidR="00E10AEE" w:rsidRPr="00635845" w:rsidRDefault="00793193" w:rsidP="00E10AEE">
      <w:pPr>
        <w:pStyle w:val="ListParagraph"/>
        <w:numPr>
          <w:ilvl w:val="0"/>
          <w:numId w:val="10"/>
        </w:numPr>
        <w:ind w:left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Then </w:t>
      </w:r>
      <w:r w:rsidR="00E10AEE">
        <w:rPr>
          <w:rFonts w:ascii="Times New Roman" w:hAnsi="Times New Roman" w:cs="Times New Roman"/>
          <w:sz w:val="24"/>
          <w:szCs w:val="24"/>
          <w:shd w:val="pct15" w:color="auto" w:fill="FFFFFF"/>
        </w:rPr>
        <w:t>answer the following questions</w:t>
      </w: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by creating your own visualizations</w:t>
      </w:r>
      <w:r w:rsidR="00E10AEE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. You should modify your charts so that they are clutter-free and confusion-free. </w:t>
      </w:r>
      <w:r w:rsidR="00E10AEE" w:rsidRPr="00635845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The choice of chart type is up to you.  </w:t>
      </w:r>
    </w:p>
    <w:p w14:paraId="368C2679" w14:textId="21B96342" w:rsidR="00E10AEE" w:rsidRPr="00D46B99" w:rsidRDefault="00E10AEE" w:rsidP="00D110C9">
      <w:pPr>
        <w:pStyle w:val="ListParagraph"/>
        <w:numPr>
          <w:ilvl w:val="0"/>
          <w:numId w:val="12"/>
        </w:numPr>
        <w:ind w:leftChars="0"/>
        <w:rPr>
          <w:rFonts w:ascii="Times New Roman" w:hAnsi="Times New Roman" w:cs="Times New Roman"/>
          <w:sz w:val="24"/>
          <w:szCs w:val="24"/>
        </w:rPr>
      </w:pPr>
      <w:r w:rsidRPr="00BA71F3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Which </w:t>
      </w: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race group of patients does spend the longest time </w:t>
      </w:r>
      <w:r w:rsidRPr="00635845">
        <w:rPr>
          <w:rFonts w:ascii="Times New Roman" w:hAnsi="Times New Roman" w:cs="Times New Roman"/>
          <w:sz w:val="24"/>
          <w:szCs w:val="24"/>
          <w:u w:val="single"/>
          <w:shd w:val="pct15" w:color="auto" w:fill="FFFFFF"/>
        </w:rPr>
        <w:t>on average</w:t>
      </w: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till readmission? </w:t>
      </w:r>
    </w:p>
    <w:p w14:paraId="60218E13" w14:textId="7C9E6DB2" w:rsidR="00D46B99" w:rsidRPr="00D46B99" w:rsidRDefault="00D46B99" w:rsidP="00D46B99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s. </w:t>
      </w:r>
      <w:r w:rsidR="00C41972">
        <w:rPr>
          <w:rFonts w:ascii="Times New Roman" w:hAnsi="Times New Roman" w:cs="Times New Roman"/>
          <w:sz w:val="24"/>
          <w:szCs w:val="24"/>
        </w:rPr>
        <w:t>The American Indians/Alaska Natives race group of patients spend time till readmission.</w:t>
      </w:r>
    </w:p>
    <w:p w14:paraId="35BB8DE9" w14:textId="64E34CFC" w:rsidR="00E10AEE" w:rsidRPr="00C41972" w:rsidRDefault="00E10AEE" w:rsidP="00D110C9">
      <w:pPr>
        <w:pStyle w:val="ListParagraph"/>
        <w:numPr>
          <w:ilvl w:val="0"/>
          <w:numId w:val="12"/>
        </w:numPr>
        <w:ind w:left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In that group, which gender does spend more days </w:t>
      </w:r>
      <w:r w:rsidR="00F955B4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(on average) </w:t>
      </w: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before returning to the hospital? </w:t>
      </w:r>
    </w:p>
    <w:p w14:paraId="7F0D3B2E" w14:textId="2CAD363D" w:rsidR="00C41972" w:rsidRPr="00C41972" w:rsidRDefault="00C41972" w:rsidP="00C41972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s. In the </w:t>
      </w:r>
      <w:r>
        <w:rPr>
          <w:rFonts w:ascii="Times New Roman" w:hAnsi="Times New Roman" w:cs="Times New Roman"/>
          <w:sz w:val="24"/>
          <w:szCs w:val="24"/>
        </w:rPr>
        <w:t>American Indians/Alaska Natives</w:t>
      </w:r>
      <w:r>
        <w:rPr>
          <w:rFonts w:ascii="Times New Roman" w:hAnsi="Times New Roman" w:cs="Times New Roman"/>
          <w:sz w:val="24"/>
          <w:szCs w:val="24"/>
        </w:rPr>
        <w:t xml:space="preserve"> ethnicity group, female gender has spent more days before returning to the hospital.</w:t>
      </w:r>
    </w:p>
    <w:p w14:paraId="5DAB6C7B" w14:textId="109E16AD" w:rsidR="00142273" w:rsidRDefault="00D46B99" w:rsidP="00142273">
      <w:pPr>
        <w:ind w:left="360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>
        <w:rPr>
          <w:rFonts w:ascii="Times New Roman" w:hAnsi="Times New Roman" w:cs="Times New Roman"/>
          <w:noProof/>
          <w:sz w:val="24"/>
          <w:szCs w:val="24"/>
          <w:shd w:val="pct15" w:color="auto" w:fill="FFFFFF"/>
        </w:rPr>
        <w:lastRenderedPageBreak/>
        <w:drawing>
          <wp:inline distT="0" distB="0" distL="0" distR="0" wp14:anchorId="1CFC5EF3" wp14:editId="5D869F67">
            <wp:extent cx="4656223" cy="6287045"/>
            <wp:effectExtent l="0" t="0" r="0" b="0"/>
            <wp:docPr id="1" name="Picture 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bar char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6223" cy="628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89FAD" w14:textId="1FAC9513" w:rsidR="00D46B99" w:rsidRDefault="00D46B99" w:rsidP="00142273">
      <w:pPr>
        <w:ind w:left="360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>
        <w:rPr>
          <w:rFonts w:ascii="Times New Roman" w:hAnsi="Times New Roman" w:cs="Times New Roman"/>
          <w:noProof/>
          <w:sz w:val="24"/>
          <w:szCs w:val="24"/>
          <w:shd w:val="pct15" w:color="auto" w:fill="FFFFFF"/>
        </w:rPr>
        <w:lastRenderedPageBreak/>
        <w:drawing>
          <wp:inline distT="0" distB="0" distL="0" distR="0" wp14:anchorId="3ADFCEDF" wp14:editId="372AEFE8">
            <wp:extent cx="2522439" cy="7193903"/>
            <wp:effectExtent l="0" t="0" r="0" b="0"/>
            <wp:docPr id="2" name="Picture 2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 with low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2439" cy="7193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CE434" w14:textId="71D38DDD" w:rsidR="00382B00" w:rsidRDefault="00382B00" w:rsidP="00142273">
      <w:pPr>
        <w:ind w:left="360"/>
        <w:rPr>
          <w:rFonts w:ascii="Times New Roman" w:hAnsi="Times New Roman" w:cs="Times New Roman"/>
          <w:color w:val="FF0000"/>
          <w:sz w:val="24"/>
          <w:szCs w:val="24"/>
        </w:rPr>
      </w:pPr>
    </w:p>
    <w:p w14:paraId="53128261" w14:textId="77777777" w:rsidR="005D4B7B" w:rsidRDefault="005D4B7B" w:rsidP="003122CC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</w:p>
    <w:p w14:paraId="0BEECC98" w14:textId="77777777" w:rsidR="00D46B99" w:rsidRDefault="00D46B99" w:rsidP="0071046D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18021634" w14:textId="77777777" w:rsidR="00D46B99" w:rsidRDefault="00D46B99" w:rsidP="0071046D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4CD99486" w14:textId="77777777" w:rsidR="00D46B99" w:rsidRDefault="00D46B99" w:rsidP="0071046D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3E78EA82" w14:textId="77777777" w:rsidR="00D46B99" w:rsidRDefault="00D46B99" w:rsidP="0071046D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26C55F63" w14:textId="77777777" w:rsidR="00D46B99" w:rsidRDefault="00D46B99" w:rsidP="0071046D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194EDA83" w14:textId="77777777" w:rsidR="00D46B99" w:rsidRDefault="00D46B99" w:rsidP="0071046D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74E37458" w14:textId="7CE932CD" w:rsidR="00E52CBA" w:rsidRDefault="0071046D" w:rsidP="0071046D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lastRenderedPageBreak/>
        <w:t>Visual 2</w:t>
      </w:r>
      <w:r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 xml:space="preserve"> (</w:t>
      </w:r>
      <w:r w:rsidR="00142273">
        <w:rPr>
          <w:rFonts w:ascii="Times New Roman" w:hAnsi="Times New Roman" w:cs="Times New Roman"/>
          <w:sz w:val="24"/>
          <w:szCs w:val="24"/>
          <w:shd w:val="pct15" w:color="auto" w:fill="FFFFFF"/>
        </w:rPr>
        <w:t>20</w:t>
      </w: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points</w:t>
      </w:r>
      <w:r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>)</w:t>
      </w:r>
      <w:r w:rsidRPr="003122CC"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>:</w:t>
      </w:r>
      <w:r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 xml:space="preserve"> </w:t>
      </w:r>
    </w:p>
    <w:p w14:paraId="6A6AD05D" w14:textId="23EDB1A7" w:rsidR="00E52CBA" w:rsidRDefault="00E52CBA" w:rsidP="00E52CBA">
      <w:pPr>
        <w:pStyle w:val="ListParagraph"/>
        <w:numPr>
          <w:ilvl w:val="0"/>
          <w:numId w:val="11"/>
        </w:numPr>
        <w:ind w:leftChars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>Follow Video 3.</w:t>
      </w:r>
      <w:r w:rsidR="00631F93">
        <w:rPr>
          <w:rFonts w:ascii="Times New Roman" w:hAnsi="Times New Roman" w:cs="Times New Roman"/>
          <w:sz w:val="24"/>
          <w:szCs w:val="24"/>
          <w:shd w:val="pct15" w:color="auto" w:fill="FFFFFF"/>
        </w:rPr>
        <w:t>2</w:t>
      </w: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(Interpreter) and 3.</w:t>
      </w:r>
      <w:r w:rsidR="00631F93">
        <w:rPr>
          <w:rFonts w:ascii="Times New Roman" w:hAnsi="Times New Roman" w:cs="Times New Roman"/>
          <w:sz w:val="24"/>
          <w:szCs w:val="24"/>
          <w:shd w:val="pct15" w:color="auto" w:fill="FFFFFF"/>
        </w:rPr>
        <w:t>3</w:t>
      </w: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(Pivot and Column-Splitting) to get a new dataset</w:t>
      </w:r>
      <w:r w:rsidR="003D2D1A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, “WHO Deaths Projection per 100,000” </w:t>
      </w:r>
    </w:p>
    <w:p w14:paraId="273148FD" w14:textId="77777777" w:rsidR="00E52CBA" w:rsidRDefault="00E52CBA" w:rsidP="00E52CBA">
      <w:pPr>
        <w:pStyle w:val="ListParagraph"/>
        <w:numPr>
          <w:ilvl w:val="0"/>
          <w:numId w:val="11"/>
        </w:numPr>
        <w:ind w:leftChars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Using this new </w:t>
      </w:r>
      <w:r w:rsidR="00FA5EE6">
        <w:rPr>
          <w:rFonts w:ascii="Times New Roman" w:hAnsi="Times New Roman" w:cs="Times New Roman"/>
          <w:sz w:val="24"/>
          <w:szCs w:val="24"/>
          <w:shd w:val="pct15" w:color="auto" w:fill="FFFFFF"/>
        </w:rPr>
        <w:t>dataset</w:t>
      </w: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, generate a chart that </w:t>
      </w:r>
      <w:r w:rsidR="00FA5EE6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shows projected deaths per 100,000 across different age groups. </w:t>
      </w: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</w:t>
      </w:r>
    </w:p>
    <w:p w14:paraId="5F739585" w14:textId="0473D8CB" w:rsidR="00D46B99" w:rsidRPr="00D46B99" w:rsidRDefault="00E52CBA" w:rsidP="00D46B99">
      <w:pPr>
        <w:pStyle w:val="ListParagraph"/>
        <w:numPr>
          <w:ilvl w:val="0"/>
          <w:numId w:val="11"/>
        </w:numPr>
        <w:ind w:leftChars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Modify your chart so that it is clutter-free and confusion-free. </w:t>
      </w:r>
    </w:p>
    <w:p w14:paraId="2CAB523E" w14:textId="0C0680BB" w:rsidR="0071046D" w:rsidRDefault="00E52CBA" w:rsidP="0021597C">
      <w:pPr>
        <w:pStyle w:val="ListParagraph"/>
        <w:numPr>
          <w:ilvl w:val="0"/>
          <w:numId w:val="11"/>
        </w:numPr>
        <w:ind w:leftChars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21597C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Which </w:t>
      </w:r>
      <w:r w:rsidR="0021597C" w:rsidRPr="0021597C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age group has the lowest projected deaths rate? </w:t>
      </w:r>
    </w:p>
    <w:p w14:paraId="70852CBE" w14:textId="1C91B6D6" w:rsidR="00C41972" w:rsidRPr="00C41972" w:rsidRDefault="00C41972" w:rsidP="00C41972">
      <w:pPr>
        <w:ind w:left="360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>Ans. The age between 5-14 group has the lowest death rate.</w:t>
      </w:r>
    </w:p>
    <w:p w14:paraId="7E3BE95D" w14:textId="5B747EA9" w:rsidR="00D46B99" w:rsidRDefault="00D46B99" w:rsidP="00D46B99">
      <w:pPr>
        <w:pStyle w:val="ListParagraph"/>
        <w:ind w:leftChars="0" w:left="720"/>
        <w:rPr>
          <w:rFonts w:ascii="Times New Roman" w:hAnsi="Times New Roman" w:cs="Times New Roman"/>
          <w:sz w:val="24"/>
          <w:szCs w:val="24"/>
          <w:shd w:val="pct15" w:color="auto" w:fill="FFFFFF"/>
        </w:rPr>
      </w:pPr>
    </w:p>
    <w:p w14:paraId="1F2BF1BD" w14:textId="4A2D8D2B" w:rsidR="00D46B99" w:rsidRPr="0021597C" w:rsidRDefault="00D46B99" w:rsidP="00D46B99">
      <w:pPr>
        <w:pStyle w:val="ListParagraph"/>
        <w:ind w:leftChars="0" w:left="720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>
        <w:rPr>
          <w:rFonts w:ascii="Times New Roman" w:hAnsi="Times New Roman" w:cs="Times New Roman"/>
          <w:noProof/>
          <w:sz w:val="24"/>
          <w:szCs w:val="24"/>
          <w:shd w:val="pct15" w:color="auto" w:fill="FFFFFF"/>
        </w:rPr>
        <w:drawing>
          <wp:inline distT="0" distB="0" distL="0" distR="0" wp14:anchorId="508D97CA" wp14:editId="5C01FA3C">
            <wp:extent cx="3932261" cy="6287045"/>
            <wp:effectExtent l="0" t="0" r="0" b="0"/>
            <wp:docPr id="3" name="Picture 3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bar char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2261" cy="628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86C05" w14:textId="77777777" w:rsidR="005D4B7B" w:rsidRDefault="005D4B7B" w:rsidP="003122CC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</w:p>
    <w:p w14:paraId="4DDBEF00" w14:textId="01F37054" w:rsidR="007E7028" w:rsidRDefault="007E7028" w:rsidP="003122CC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</w:p>
    <w:p w14:paraId="3461D779" w14:textId="77777777" w:rsidR="0021597C" w:rsidRDefault="0021597C" w:rsidP="003122CC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</w:p>
    <w:p w14:paraId="697C8B15" w14:textId="77777777" w:rsidR="00D46B99" w:rsidRDefault="00D46B99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4B8983BF" w14:textId="77777777" w:rsidR="00D46B99" w:rsidRDefault="00D46B99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32B43844" w14:textId="759013F8" w:rsidR="00A8426E" w:rsidRDefault="00A8426E" w:rsidP="00A8426E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Visual 3</w:t>
      </w:r>
      <w:r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 xml:space="preserve"> (</w:t>
      </w: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>10 points</w:t>
      </w:r>
      <w:r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>)</w:t>
      </w:r>
      <w:r w:rsidRPr="003122CC"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>:</w:t>
      </w:r>
      <w:r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 xml:space="preserve"> </w:t>
      </w:r>
      <w:r w:rsidR="00734FA8">
        <w:rPr>
          <w:rFonts w:ascii="Times New Roman" w:hAnsi="Times New Roman" w:cs="Times New Roman"/>
          <w:sz w:val="24"/>
          <w:szCs w:val="24"/>
          <w:shd w:val="pct15" w:color="auto" w:fill="FFFFFF"/>
        </w:rPr>
        <w:t>Review</w:t>
      </w: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Video </w:t>
      </w:r>
      <w:r w:rsidR="00682076">
        <w:rPr>
          <w:rFonts w:ascii="Times New Roman" w:hAnsi="Times New Roman" w:cs="Times New Roman"/>
          <w:sz w:val="24"/>
          <w:szCs w:val="24"/>
          <w:shd w:val="pct15" w:color="auto" w:fill="FFFFFF"/>
        </w:rPr>
        <w:t>3</w:t>
      </w: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>.</w:t>
      </w:r>
      <w:r w:rsidR="00631F93">
        <w:rPr>
          <w:rFonts w:ascii="Times New Roman" w:hAnsi="Times New Roman" w:cs="Times New Roman"/>
          <w:sz w:val="24"/>
          <w:szCs w:val="24"/>
          <w:shd w:val="pct15" w:color="auto" w:fill="FFFFFF"/>
        </w:rPr>
        <w:t>4</w:t>
      </w: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(</w:t>
      </w:r>
      <w:r w:rsidR="00682076">
        <w:rPr>
          <w:rFonts w:ascii="Times New Roman" w:hAnsi="Times New Roman" w:cs="Times New Roman"/>
          <w:sz w:val="24"/>
          <w:szCs w:val="24"/>
          <w:shd w:val="pct15" w:color="auto" w:fill="FFFFFF"/>
        </w:rPr>
        <w:t>Calculated Fields with a Deviation Chart</w:t>
      </w: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).  </w:t>
      </w:r>
      <w:r w:rsidR="004443FE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Now, you create </w:t>
      </w:r>
      <w:r w:rsidR="00BD545A">
        <w:rPr>
          <w:rFonts w:ascii="Times New Roman" w:hAnsi="Times New Roman" w:cs="Times New Roman"/>
          <w:sz w:val="24"/>
          <w:szCs w:val="24"/>
          <w:shd w:val="pct15" w:color="auto" w:fill="FFFFFF"/>
        </w:rPr>
        <w:t>another</w:t>
      </w:r>
      <w:r w:rsidR="00734FA8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variable, </w:t>
      </w:r>
      <w:r w:rsidR="00734FA8" w:rsidRPr="006B3BBA">
        <w:rPr>
          <w:rFonts w:ascii="Times New Roman" w:hAnsi="Times New Roman" w:cs="Times New Roman"/>
          <w:i/>
          <w:iCs/>
          <w:sz w:val="24"/>
          <w:szCs w:val="24"/>
          <w:shd w:val="pct15" w:color="auto" w:fill="FFFFFF"/>
        </w:rPr>
        <w:t xml:space="preserve">FTE </w:t>
      </w:r>
      <w:r w:rsidR="00BD545A" w:rsidRPr="006B3BBA">
        <w:rPr>
          <w:rFonts w:ascii="Times New Roman" w:hAnsi="Times New Roman" w:cs="Times New Roman"/>
          <w:i/>
          <w:iCs/>
          <w:sz w:val="24"/>
          <w:szCs w:val="24"/>
          <w:shd w:val="pct15" w:color="auto" w:fill="FFFFFF"/>
        </w:rPr>
        <w:t xml:space="preserve">off </w:t>
      </w:r>
      <w:r w:rsidR="006B3BBA" w:rsidRPr="006B3BBA">
        <w:rPr>
          <w:rFonts w:ascii="Times New Roman" w:hAnsi="Times New Roman" w:cs="Times New Roman"/>
          <w:i/>
          <w:iCs/>
          <w:sz w:val="24"/>
          <w:szCs w:val="24"/>
          <w:shd w:val="pct15" w:color="auto" w:fill="FFFFFF"/>
        </w:rPr>
        <w:t>P</w:t>
      </w:r>
      <w:r w:rsidR="004443FE" w:rsidRPr="006B3BBA">
        <w:rPr>
          <w:rFonts w:ascii="Times New Roman" w:hAnsi="Times New Roman" w:cs="Times New Roman"/>
          <w:i/>
          <w:iCs/>
          <w:sz w:val="24"/>
          <w:szCs w:val="24"/>
          <w:shd w:val="pct15" w:color="auto" w:fill="FFFFFF"/>
        </w:rPr>
        <w:t>ercentage</w:t>
      </w:r>
      <w:r w:rsidR="006B3BBA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, </w:t>
      </w:r>
      <w:r w:rsidR="00E550FF">
        <w:rPr>
          <w:rFonts w:ascii="Times New Roman" w:hAnsi="Times New Roman" w:cs="Times New Roman"/>
          <w:sz w:val="24"/>
          <w:szCs w:val="24"/>
          <w:shd w:val="pct15" w:color="auto" w:fill="FFFFFF"/>
        </w:rPr>
        <w:t>which is defined by</w:t>
      </w:r>
      <w:r w:rsidR="003C4664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100*</w:t>
      </w:r>
      <w:r w:rsidR="00E550FF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(</w:t>
      </w:r>
      <w:r w:rsidR="003C4664">
        <w:rPr>
          <w:rFonts w:ascii="Times New Roman" w:hAnsi="Times New Roman" w:cs="Times New Roman"/>
          <w:sz w:val="24"/>
          <w:szCs w:val="24"/>
          <w:shd w:val="pct15" w:color="auto" w:fill="FFFFFF"/>
        </w:rPr>
        <w:t>actual</w:t>
      </w:r>
      <w:r w:rsidR="006B3BBA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FTE</w:t>
      </w:r>
      <w:r w:rsidR="003C4664">
        <w:rPr>
          <w:rFonts w:ascii="Times New Roman" w:hAnsi="Times New Roman" w:cs="Times New Roman"/>
          <w:sz w:val="24"/>
          <w:szCs w:val="24"/>
          <w:shd w:val="pct15" w:color="auto" w:fill="FFFFFF"/>
        </w:rPr>
        <w:t>-budge</w:t>
      </w:r>
      <w:r w:rsidR="006B3BBA">
        <w:rPr>
          <w:rFonts w:ascii="Times New Roman" w:hAnsi="Times New Roman" w:cs="Times New Roman"/>
          <w:sz w:val="24"/>
          <w:szCs w:val="24"/>
          <w:shd w:val="pct15" w:color="auto" w:fill="FFFFFF"/>
        </w:rPr>
        <w:t>ted FTE</w:t>
      </w:r>
      <w:r w:rsidR="00E550FF">
        <w:rPr>
          <w:rFonts w:ascii="Times New Roman" w:hAnsi="Times New Roman" w:cs="Times New Roman"/>
          <w:sz w:val="24"/>
          <w:szCs w:val="24"/>
          <w:shd w:val="pct15" w:color="auto" w:fill="FFFFFF"/>
        </w:rPr>
        <w:t>)/actual</w:t>
      </w:r>
      <w:r w:rsidR="006B3BBA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FTE</w:t>
      </w:r>
      <w:r w:rsidR="00E550FF">
        <w:rPr>
          <w:rFonts w:ascii="Times New Roman" w:hAnsi="Times New Roman" w:cs="Times New Roman"/>
          <w:sz w:val="24"/>
          <w:szCs w:val="24"/>
          <w:shd w:val="pct15" w:color="auto" w:fill="FFFFFF"/>
        </w:rPr>
        <w:t>. This tells you by how many percentage points your budget</w:t>
      </w:r>
      <w:r w:rsidR="006B3BBA">
        <w:rPr>
          <w:rFonts w:ascii="Times New Roman" w:hAnsi="Times New Roman" w:cs="Times New Roman"/>
          <w:sz w:val="24"/>
          <w:szCs w:val="24"/>
          <w:shd w:val="pct15" w:color="auto" w:fill="FFFFFF"/>
        </w:rPr>
        <w:t>ed FTE</w:t>
      </w:r>
      <w:r w:rsidR="00E550FF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value </w:t>
      </w:r>
      <w:r w:rsidR="00A720FB">
        <w:rPr>
          <w:rFonts w:ascii="Times New Roman" w:hAnsi="Times New Roman" w:cs="Times New Roman"/>
          <w:sz w:val="24"/>
          <w:szCs w:val="24"/>
          <w:shd w:val="pct15" w:color="auto" w:fill="FFFFFF"/>
        </w:rPr>
        <w:t>is</w:t>
      </w:r>
      <w:r w:rsidR="00E550FF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off. </w:t>
      </w:r>
      <w:r w:rsidR="004F676E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Show this new variable’s values by </w:t>
      </w:r>
      <w:r w:rsidR="009A285A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the </w:t>
      </w:r>
      <w:r w:rsidR="004F676E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department. </w:t>
      </w:r>
      <w:r w:rsidR="00A85E2F"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Show the data labels. </w:t>
      </w:r>
    </w:p>
    <w:p w14:paraId="335B0C47" w14:textId="46F2CAF2" w:rsidR="00D46B99" w:rsidRDefault="00D46B99" w:rsidP="00A8426E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</w:p>
    <w:p w14:paraId="6B6086DE" w14:textId="55DF07B9" w:rsidR="00D46B99" w:rsidRDefault="00D46B99" w:rsidP="00A8426E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>
        <w:rPr>
          <w:rFonts w:ascii="Times New Roman" w:hAnsi="Times New Roman" w:cs="Times New Roman"/>
          <w:noProof/>
          <w:sz w:val="24"/>
          <w:szCs w:val="24"/>
          <w:shd w:val="pct15" w:color="auto" w:fill="FFFFFF"/>
        </w:rPr>
        <w:drawing>
          <wp:inline distT="0" distB="0" distL="0" distR="0" wp14:anchorId="68381E92" wp14:editId="42F3E588">
            <wp:extent cx="4679085" cy="628704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9085" cy="628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2D8B6" w14:textId="77777777" w:rsidR="00A8426E" w:rsidRDefault="00A8426E" w:rsidP="003122CC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</w:p>
    <w:p w14:paraId="0FB78278" w14:textId="7329065A" w:rsidR="005D4B7B" w:rsidRDefault="005D4B7B" w:rsidP="003122CC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</w:p>
    <w:p w14:paraId="34CE0A41" w14:textId="77777777" w:rsidR="00995CE0" w:rsidRDefault="00995CE0" w:rsidP="003122CC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</w:p>
    <w:p w14:paraId="62EBF3C5" w14:textId="77777777" w:rsidR="00A8426E" w:rsidRDefault="00A8426E" w:rsidP="003122CC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</w:p>
    <w:p w14:paraId="2F11C42D" w14:textId="77777777" w:rsidR="00D46B99" w:rsidRDefault="00D46B99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24B489CA" w14:textId="77777777" w:rsidR="00D46B99" w:rsidRDefault="00D46B99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2F0255A0" w14:textId="77777777" w:rsidR="00D46B99" w:rsidRDefault="00D46B99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7B0CFE50" w14:textId="77777777" w:rsidR="00D46B99" w:rsidRDefault="00D46B99" w:rsidP="00A8426E">
      <w:pPr>
        <w:pStyle w:val="ListParagraph"/>
        <w:ind w:leftChars="0" w:left="0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</w:p>
    <w:p w14:paraId="421DEC3F" w14:textId="079BB21F" w:rsidR="00A8426E" w:rsidRDefault="00A8426E" w:rsidP="00A8426E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Visual 4</w:t>
      </w:r>
      <w:r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 xml:space="preserve"> (</w:t>
      </w: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>10 points</w:t>
      </w:r>
      <w:r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>)</w:t>
      </w:r>
      <w:r w:rsidRPr="003122CC"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>:</w:t>
      </w:r>
      <w:r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 xml:space="preserve"> </w:t>
      </w: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>Create your own chart, “</w:t>
      </w:r>
      <w:r w:rsidR="00995CE0">
        <w:rPr>
          <w:rFonts w:ascii="Times New Roman" w:hAnsi="Times New Roman" w:cs="Times New Roman"/>
          <w:sz w:val="24"/>
          <w:szCs w:val="24"/>
          <w:shd w:val="pct15" w:color="auto" w:fill="FFFFFF"/>
        </w:rPr>
        <w:t>Department FTE-Percent of Total</w:t>
      </w: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 by Your Name”, covered in Video </w:t>
      </w:r>
      <w:r w:rsidR="00995CE0">
        <w:rPr>
          <w:rFonts w:ascii="Times New Roman" w:hAnsi="Times New Roman" w:cs="Times New Roman"/>
          <w:sz w:val="24"/>
          <w:szCs w:val="24"/>
          <w:shd w:val="pct15" w:color="auto" w:fill="FFFFFF"/>
        </w:rPr>
        <w:t>3</w:t>
      </w: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>.</w:t>
      </w:r>
      <w:r w:rsidR="00631F93">
        <w:rPr>
          <w:rFonts w:ascii="Times New Roman" w:hAnsi="Times New Roman" w:cs="Times New Roman"/>
          <w:sz w:val="24"/>
          <w:szCs w:val="24"/>
          <w:shd w:val="pct15" w:color="auto" w:fill="FFFFFF"/>
        </w:rPr>
        <w:t>5</w:t>
      </w: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>(</w:t>
      </w:r>
      <w:r w:rsidR="00995CE0">
        <w:rPr>
          <w:rFonts w:ascii="Times New Roman" w:hAnsi="Times New Roman" w:cs="Times New Roman"/>
          <w:sz w:val="24"/>
          <w:szCs w:val="24"/>
          <w:shd w:val="pct15" w:color="auto" w:fill="FFFFFF"/>
        </w:rPr>
        <w:t>Table Calculations</w:t>
      </w:r>
      <w:r>
        <w:rPr>
          <w:rFonts w:ascii="Times New Roman" w:hAnsi="Times New Roman" w:cs="Times New Roman"/>
          <w:sz w:val="24"/>
          <w:szCs w:val="24"/>
          <w:shd w:val="pct15" w:color="auto" w:fill="FFFFFF"/>
        </w:rPr>
        <w:t xml:space="preserve">).  </w:t>
      </w:r>
    </w:p>
    <w:p w14:paraId="6D98A12B" w14:textId="77777777" w:rsidR="00A8426E" w:rsidRDefault="00A8426E" w:rsidP="003122CC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</w:p>
    <w:p w14:paraId="2946DB82" w14:textId="7141182A" w:rsidR="007E7028" w:rsidRDefault="00D46B99" w:rsidP="003122CC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>
        <w:rPr>
          <w:rFonts w:ascii="Times New Roman" w:hAnsi="Times New Roman" w:cs="Times New Roman"/>
          <w:noProof/>
          <w:sz w:val="24"/>
          <w:szCs w:val="24"/>
          <w:shd w:val="pct15" w:color="auto" w:fill="FFFFFF"/>
        </w:rPr>
        <w:drawing>
          <wp:inline distT="0" distB="0" distL="0" distR="0" wp14:anchorId="6948E436" wp14:editId="5FD9D4CB">
            <wp:extent cx="5731510" cy="1440180"/>
            <wp:effectExtent l="0" t="0" r="0" b="0"/>
            <wp:docPr id="5" name="Picture 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4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E7028" w:rsidSect="00197765">
      <w:footerReference w:type="default" r:id="rId13"/>
      <w:pgSz w:w="11906" w:h="16838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54F3EA" w14:textId="77777777" w:rsidR="0097673F" w:rsidRDefault="0097673F" w:rsidP="00474BD3">
      <w:r>
        <w:separator/>
      </w:r>
    </w:p>
  </w:endnote>
  <w:endnote w:type="continuationSeparator" w:id="0">
    <w:p w14:paraId="1D658F46" w14:textId="77777777" w:rsidR="0097673F" w:rsidRDefault="0097673F" w:rsidP="00474B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27274344"/>
      <w:docPartObj>
        <w:docPartGallery w:val="Page Numbers (Bottom of Page)"/>
        <w:docPartUnique/>
      </w:docPartObj>
    </w:sdtPr>
    <w:sdtEndPr/>
    <w:sdtContent>
      <w:p w14:paraId="3D3D22A9" w14:textId="5F171DFD" w:rsidR="0095780E" w:rsidRDefault="00547942">
        <w:pPr>
          <w:pStyle w:val="Footer"/>
          <w:jc w:val="right"/>
        </w:pPr>
        <w:r>
          <w:fldChar w:fldCharType="begin"/>
        </w:r>
        <w:r w:rsidR="00C779EA">
          <w:instrText xml:space="preserve"> PAGE   \* MERGEFORMAT </w:instrText>
        </w:r>
        <w:r>
          <w:fldChar w:fldCharType="separate"/>
        </w:r>
        <w:r w:rsidR="003A5DAD" w:rsidRPr="003A5DAD">
          <w:rPr>
            <w:noProof/>
            <w:lang w:val="ko-KR"/>
          </w:rPr>
          <w:t>5</w:t>
        </w:r>
        <w:r>
          <w:rPr>
            <w:noProof/>
            <w:lang w:val="ko-KR"/>
          </w:rPr>
          <w:fldChar w:fldCharType="end"/>
        </w:r>
      </w:p>
    </w:sdtContent>
  </w:sdt>
  <w:p w14:paraId="5997CC1D" w14:textId="77777777" w:rsidR="0095780E" w:rsidRDefault="009578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3AA26F" w14:textId="77777777" w:rsidR="0097673F" w:rsidRDefault="0097673F" w:rsidP="00474BD3">
      <w:r>
        <w:separator/>
      </w:r>
    </w:p>
  </w:footnote>
  <w:footnote w:type="continuationSeparator" w:id="0">
    <w:p w14:paraId="5A954949" w14:textId="77777777" w:rsidR="0097673F" w:rsidRDefault="0097673F" w:rsidP="00474B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B3599"/>
    <w:multiLevelType w:val="hybridMultilevel"/>
    <w:tmpl w:val="ADC4B048"/>
    <w:lvl w:ilvl="0" w:tplc="F5F6855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15D74C2"/>
    <w:multiLevelType w:val="hybridMultilevel"/>
    <w:tmpl w:val="D27A52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5D2C32"/>
    <w:multiLevelType w:val="hybridMultilevel"/>
    <w:tmpl w:val="F01892B0"/>
    <w:lvl w:ilvl="0" w:tplc="F5F6855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106E0D67"/>
    <w:multiLevelType w:val="hybridMultilevel"/>
    <w:tmpl w:val="9F26F68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2F923DFE"/>
    <w:multiLevelType w:val="hybridMultilevel"/>
    <w:tmpl w:val="DE286186"/>
    <w:lvl w:ilvl="0" w:tplc="04090001">
      <w:start w:val="1"/>
      <w:numFmt w:val="bullet"/>
      <w:lvlText w:val="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8A85620"/>
    <w:multiLevelType w:val="hybridMultilevel"/>
    <w:tmpl w:val="D27A52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D2373E"/>
    <w:multiLevelType w:val="hybridMultilevel"/>
    <w:tmpl w:val="BB4A8192"/>
    <w:lvl w:ilvl="0" w:tplc="F5F6855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49FD3BE1"/>
    <w:multiLevelType w:val="hybridMultilevel"/>
    <w:tmpl w:val="FC46A2F8"/>
    <w:lvl w:ilvl="0" w:tplc="F5F6855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5C0A35EC"/>
    <w:multiLevelType w:val="hybridMultilevel"/>
    <w:tmpl w:val="FC46A2F8"/>
    <w:lvl w:ilvl="0" w:tplc="F5F6855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5E953722"/>
    <w:multiLevelType w:val="hybridMultilevel"/>
    <w:tmpl w:val="D562CDB2"/>
    <w:lvl w:ilvl="0" w:tplc="F5F6855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65C03B4F"/>
    <w:multiLevelType w:val="hybridMultilevel"/>
    <w:tmpl w:val="3D624E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597BEE"/>
    <w:multiLevelType w:val="hybridMultilevel"/>
    <w:tmpl w:val="F01892B0"/>
    <w:lvl w:ilvl="0" w:tplc="F5F6855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1395352601">
    <w:abstractNumId w:val="2"/>
  </w:num>
  <w:num w:numId="2" w16cid:durableId="1191383170">
    <w:abstractNumId w:val="9"/>
  </w:num>
  <w:num w:numId="3" w16cid:durableId="542013899">
    <w:abstractNumId w:val="0"/>
  </w:num>
  <w:num w:numId="4" w16cid:durableId="475415284">
    <w:abstractNumId w:val="6"/>
  </w:num>
  <w:num w:numId="5" w16cid:durableId="2061592012">
    <w:abstractNumId w:val="8"/>
  </w:num>
  <w:num w:numId="6" w16cid:durableId="227688440">
    <w:abstractNumId w:val="7"/>
  </w:num>
  <w:num w:numId="7" w16cid:durableId="568075874">
    <w:abstractNumId w:val="3"/>
  </w:num>
  <w:num w:numId="8" w16cid:durableId="1806045867">
    <w:abstractNumId w:val="11"/>
  </w:num>
  <w:num w:numId="9" w16cid:durableId="1581057653">
    <w:abstractNumId w:val="10"/>
  </w:num>
  <w:num w:numId="10" w16cid:durableId="496456482">
    <w:abstractNumId w:val="5"/>
  </w:num>
  <w:num w:numId="11" w16cid:durableId="918563961">
    <w:abstractNumId w:val="1"/>
  </w:num>
  <w:num w:numId="12" w16cid:durableId="6363013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yNTQ3M7W0tDCxNDdS0lEKTi0uzszPAykwNKsFAMedhHwtAAAA"/>
  </w:docVars>
  <w:rsids>
    <w:rsidRoot w:val="00452D36"/>
    <w:rsid w:val="00001640"/>
    <w:rsid w:val="00017E91"/>
    <w:rsid w:val="000372DE"/>
    <w:rsid w:val="00045BB8"/>
    <w:rsid w:val="00051ED5"/>
    <w:rsid w:val="00053FDA"/>
    <w:rsid w:val="00070F3F"/>
    <w:rsid w:val="000A62FB"/>
    <w:rsid w:val="000B1C75"/>
    <w:rsid w:val="000E681E"/>
    <w:rsid w:val="000F1C6B"/>
    <w:rsid w:val="00124D0F"/>
    <w:rsid w:val="00142273"/>
    <w:rsid w:val="00145F6A"/>
    <w:rsid w:val="00154F6C"/>
    <w:rsid w:val="00197765"/>
    <w:rsid w:val="001A1023"/>
    <w:rsid w:val="001A3FC3"/>
    <w:rsid w:val="001B5B96"/>
    <w:rsid w:val="001C6F54"/>
    <w:rsid w:val="001D76C3"/>
    <w:rsid w:val="001F4E81"/>
    <w:rsid w:val="0021597C"/>
    <w:rsid w:val="00223600"/>
    <w:rsid w:val="00235C62"/>
    <w:rsid w:val="0024269E"/>
    <w:rsid w:val="00243252"/>
    <w:rsid w:val="0024332E"/>
    <w:rsid w:val="00274199"/>
    <w:rsid w:val="00290B79"/>
    <w:rsid w:val="00295C08"/>
    <w:rsid w:val="002B2F87"/>
    <w:rsid w:val="002C13C9"/>
    <w:rsid w:val="002C3344"/>
    <w:rsid w:val="002E0FFD"/>
    <w:rsid w:val="002F2BCE"/>
    <w:rsid w:val="003122CC"/>
    <w:rsid w:val="00333FBE"/>
    <w:rsid w:val="00337E3A"/>
    <w:rsid w:val="00346D44"/>
    <w:rsid w:val="00361E85"/>
    <w:rsid w:val="00382B00"/>
    <w:rsid w:val="00390EFA"/>
    <w:rsid w:val="003A0144"/>
    <w:rsid w:val="003A5DAD"/>
    <w:rsid w:val="003B1104"/>
    <w:rsid w:val="003C4664"/>
    <w:rsid w:val="003D2D1A"/>
    <w:rsid w:val="003D2D41"/>
    <w:rsid w:val="004064AA"/>
    <w:rsid w:val="0041106E"/>
    <w:rsid w:val="00414645"/>
    <w:rsid w:val="00416AF4"/>
    <w:rsid w:val="004443FE"/>
    <w:rsid w:val="00452D36"/>
    <w:rsid w:val="00474BD3"/>
    <w:rsid w:val="00476720"/>
    <w:rsid w:val="004768B0"/>
    <w:rsid w:val="00490559"/>
    <w:rsid w:val="004A0576"/>
    <w:rsid w:val="004C387D"/>
    <w:rsid w:val="004D0315"/>
    <w:rsid w:val="004D53FF"/>
    <w:rsid w:val="004F676E"/>
    <w:rsid w:val="004F6AB6"/>
    <w:rsid w:val="00506EBC"/>
    <w:rsid w:val="00515760"/>
    <w:rsid w:val="00517154"/>
    <w:rsid w:val="00527B94"/>
    <w:rsid w:val="00527BC6"/>
    <w:rsid w:val="00530156"/>
    <w:rsid w:val="00533F6F"/>
    <w:rsid w:val="0054218F"/>
    <w:rsid w:val="00547942"/>
    <w:rsid w:val="00556984"/>
    <w:rsid w:val="00556FD5"/>
    <w:rsid w:val="00575BDC"/>
    <w:rsid w:val="00584D14"/>
    <w:rsid w:val="005D10C2"/>
    <w:rsid w:val="005D4B7B"/>
    <w:rsid w:val="005D52E9"/>
    <w:rsid w:val="005E5FC7"/>
    <w:rsid w:val="005F1FFE"/>
    <w:rsid w:val="0060764D"/>
    <w:rsid w:val="00607D42"/>
    <w:rsid w:val="00621017"/>
    <w:rsid w:val="00631F93"/>
    <w:rsid w:val="0066233C"/>
    <w:rsid w:val="0066571D"/>
    <w:rsid w:val="00682076"/>
    <w:rsid w:val="006906E6"/>
    <w:rsid w:val="00692625"/>
    <w:rsid w:val="00697037"/>
    <w:rsid w:val="006B3BBA"/>
    <w:rsid w:val="006C4A0F"/>
    <w:rsid w:val="006C595B"/>
    <w:rsid w:val="00701FD6"/>
    <w:rsid w:val="0071046D"/>
    <w:rsid w:val="007125FA"/>
    <w:rsid w:val="00730AF9"/>
    <w:rsid w:val="00731A1E"/>
    <w:rsid w:val="00734FA8"/>
    <w:rsid w:val="00742654"/>
    <w:rsid w:val="007450E2"/>
    <w:rsid w:val="00761191"/>
    <w:rsid w:val="00777ACD"/>
    <w:rsid w:val="00786850"/>
    <w:rsid w:val="00793193"/>
    <w:rsid w:val="007949E8"/>
    <w:rsid w:val="007A2A60"/>
    <w:rsid w:val="007B1F83"/>
    <w:rsid w:val="007E3FF3"/>
    <w:rsid w:val="007E7028"/>
    <w:rsid w:val="008255FF"/>
    <w:rsid w:val="00826017"/>
    <w:rsid w:val="00842B7F"/>
    <w:rsid w:val="008A5967"/>
    <w:rsid w:val="008B4191"/>
    <w:rsid w:val="008C7712"/>
    <w:rsid w:val="008D2AE9"/>
    <w:rsid w:val="008D7CAB"/>
    <w:rsid w:val="008F06C6"/>
    <w:rsid w:val="00925216"/>
    <w:rsid w:val="00927E11"/>
    <w:rsid w:val="00943CFE"/>
    <w:rsid w:val="0095780E"/>
    <w:rsid w:val="00967A53"/>
    <w:rsid w:val="0097673F"/>
    <w:rsid w:val="00984FD2"/>
    <w:rsid w:val="00995CE0"/>
    <w:rsid w:val="009A285A"/>
    <w:rsid w:val="00A06DD0"/>
    <w:rsid w:val="00A120C0"/>
    <w:rsid w:val="00A13852"/>
    <w:rsid w:val="00A22149"/>
    <w:rsid w:val="00A23134"/>
    <w:rsid w:val="00A2388D"/>
    <w:rsid w:val="00A32515"/>
    <w:rsid w:val="00A6588B"/>
    <w:rsid w:val="00A720FB"/>
    <w:rsid w:val="00A8426E"/>
    <w:rsid w:val="00A85E2F"/>
    <w:rsid w:val="00AB155E"/>
    <w:rsid w:val="00AB6228"/>
    <w:rsid w:val="00AD1854"/>
    <w:rsid w:val="00AE29CD"/>
    <w:rsid w:val="00B129AB"/>
    <w:rsid w:val="00B1343F"/>
    <w:rsid w:val="00B27023"/>
    <w:rsid w:val="00B27ABF"/>
    <w:rsid w:val="00B27E23"/>
    <w:rsid w:val="00B42BE9"/>
    <w:rsid w:val="00B55E52"/>
    <w:rsid w:val="00B6173E"/>
    <w:rsid w:val="00B64571"/>
    <w:rsid w:val="00B839BC"/>
    <w:rsid w:val="00BA71F3"/>
    <w:rsid w:val="00BC1CA6"/>
    <w:rsid w:val="00BD545A"/>
    <w:rsid w:val="00BE1CEC"/>
    <w:rsid w:val="00BE4D0D"/>
    <w:rsid w:val="00C12B45"/>
    <w:rsid w:val="00C3214F"/>
    <w:rsid w:val="00C40642"/>
    <w:rsid w:val="00C41972"/>
    <w:rsid w:val="00C46856"/>
    <w:rsid w:val="00C76CB7"/>
    <w:rsid w:val="00C779EA"/>
    <w:rsid w:val="00C94166"/>
    <w:rsid w:val="00CA7040"/>
    <w:rsid w:val="00CC0CD5"/>
    <w:rsid w:val="00CC611C"/>
    <w:rsid w:val="00CD7316"/>
    <w:rsid w:val="00CF3F5A"/>
    <w:rsid w:val="00D01030"/>
    <w:rsid w:val="00D110C9"/>
    <w:rsid w:val="00D31718"/>
    <w:rsid w:val="00D46B99"/>
    <w:rsid w:val="00D7419B"/>
    <w:rsid w:val="00DA6990"/>
    <w:rsid w:val="00DB6285"/>
    <w:rsid w:val="00DF3670"/>
    <w:rsid w:val="00E01ECF"/>
    <w:rsid w:val="00E0386A"/>
    <w:rsid w:val="00E10AEE"/>
    <w:rsid w:val="00E15659"/>
    <w:rsid w:val="00E17DB2"/>
    <w:rsid w:val="00E23AFC"/>
    <w:rsid w:val="00E52CBA"/>
    <w:rsid w:val="00E550FF"/>
    <w:rsid w:val="00E608DF"/>
    <w:rsid w:val="00E71FBB"/>
    <w:rsid w:val="00E87975"/>
    <w:rsid w:val="00E97AD9"/>
    <w:rsid w:val="00EB72AB"/>
    <w:rsid w:val="00EC2EA0"/>
    <w:rsid w:val="00EC7086"/>
    <w:rsid w:val="00ED5D41"/>
    <w:rsid w:val="00EE54FC"/>
    <w:rsid w:val="00F14BB1"/>
    <w:rsid w:val="00F50D38"/>
    <w:rsid w:val="00F67A95"/>
    <w:rsid w:val="00F7743B"/>
    <w:rsid w:val="00F82125"/>
    <w:rsid w:val="00F82B82"/>
    <w:rsid w:val="00F834F8"/>
    <w:rsid w:val="00F955B4"/>
    <w:rsid w:val="00FA00E0"/>
    <w:rsid w:val="00FA036C"/>
    <w:rsid w:val="00FA5EE6"/>
    <w:rsid w:val="00FD0A14"/>
    <w:rsid w:val="00FD19BB"/>
    <w:rsid w:val="00FD75E5"/>
    <w:rsid w:val="00FE0BDF"/>
    <w:rsid w:val="00FF46F1"/>
    <w:rsid w:val="0DFC8131"/>
    <w:rsid w:val="135E8674"/>
    <w:rsid w:val="26444FDE"/>
    <w:rsid w:val="31D054D4"/>
    <w:rsid w:val="36E48B22"/>
    <w:rsid w:val="44EE6273"/>
    <w:rsid w:val="480893FD"/>
    <w:rsid w:val="4B463E55"/>
    <w:rsid w:val="4B5FF4DC"/>
    <w:rsid w:val="5C28284D"/>
    <w:rsid w:val="5CF508CC"/>
    <w:rsid w:val="6ED4368E"/>
    <w:rsid w:val="6F27531B"/>
    <w:rsid w:val="78CB1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86D6FF"/>
  <w15:docId w15:val="{312A1EC5-9C73-4187-9311-8FDFB52B2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7765"/>
    <w:pPr>
      <w:widowControl w:val="0"/>
      <w:wordWrap w:val="0"/>
      <w:autoSpaceDE w:val="0"/>
      <w:autoSpaceDN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D36"/>
    <w:pPr>
      <w:ind w:leftChars="400" w:left="8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74BD3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BD3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74BD3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474BD3"/>
  </w:style>
  <w:style w:type="paragraph" w:styleId="Footer">
    <w:name w:val="footer"/>
    <w:basedOn w:val="Normal"/>
    <w:link w:val="FooterChar"/>
    <w:uiPriority w:val="99"/>
    <w:unhideWhenUsed/>
    <w:rsid w:val="00474BD3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474BD3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7B1F83"/>
  </w:style>
  <w:style w:type="character" w:customStyle="1" w:styleId="DateChar">
    <w:name w:val="Date Char"/>
    <w:basedOn w:val="DefaultParagraphFont"/>
    <w:link w:val="Date"/>
    <w:uiPriority w:val="99"/>
    <w:semiHidden/>
    <w:rsid w:val="007B1F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437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B97581-4E78-49E2-882D-4E6928866E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03</Words>
  <Characters>1536</Characters>
  <Application>Microsoft Office Word</Application>
  <DocSecurity>0</DocSecurity>
  <Lines>4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ung</dc:creator>
  <cp:lastModifiedBy>peri keerthana</cp:lastModifiedBy>
  <cp:revision>2</cp:revision>
  <dcterms:created xsi:type="dcterms:W3CDTF">2022-09-21T07:46:00Z</dcterms:created>
  <dcterms:modified xsi:type="dcterms:W3CDTF">2022-09-21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b1ddd9447f20e76adf8366dd8b2fcea613a72039a8bfaa5a9ec6da4a9efee3</vt:lpwstr>
  </property>
</Properties>
</file>